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1DF05" w14:textId="3A9D84C2" w:rsidR="00217406" w:rsidRDefault="004E4CC4">
      <w:pPr>
        <w:pStyle w:val="Title"/>
      </w:pPr>
      <w:r>
        <w:t xml:space="preserve">Feedback for Project Number </w:t>
      </w:r>
      <w:r w:rsidR="00CB4523">
        <w:t>34</w:t>
      </w:r>
    </w:p>
    <w:p w14:paraId="663590F7" w14:textId="77777777" w:rsidR="00217406" w:rsidRDefault="004E4CC4">
      <w:pPr>
        <w:pStyle w:val="Heading2"/>
      </w:pPr>
      <w:bookmarkStart w:id="0" w:name="instructions"/>
      <w:bookmarkEnd w:id="0"/>
      <w:r>
        <w:t>Instructions</w:t>
      </w:r>
    </w:p>
    <w:p w14:paraId="30073EE1" w14:textId="77777777" w:rsidR="00217406" w:rsidRDefault="004E4CC4">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21040DD7" w14:textId="77777777" w:rsidR="00217406" w:rsidRDefault="004E4CC4">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8th at 11:59pm CST</w:t>
      </w:r>
      <w:r>
        <w:t xml:space="preserve">. For ease you can use this markdown file to fill out your responses and knit which will produce a word </w:t>
      </w:r>
      <w:r>
        <w:t>document for you.</w:t>
      </w:r>
    </w:p>
    <w:p w14:paraId="3393AB40" w14:textId="77777777" w:rsidR="00217406" w:rsidRDefault="004E4CC4">
      <w:pPr>
        <w:pStyle w:val="Heading2"/>
      </w:pPr>
      <w:bookmarkStart w:id="1" w:name="feedback-below"/>
      <w:bookmarkEnd w:id="1"/>
      <w:r>
        <w:t>Feedback Below</w:t>
      </w:r>
    </w:p>
    <w:p w14:paraId="431D8E4A" w14:textId="24A0378B" w:rsidR="00217406" w:rsidRDefault="004E4CC4">
      <w:pPr>
        <w:pStyle w:val="FirstParagraph"/>
        <w:rPr>
          <w:b/>
        </w:rPr>
      </w:pPr>
      <w:r>
        <w:rPr>
          <w:b/>
        </w:rPr>
        <w:t>What did you first notice about this project?</w:t>
      </w:r>
      <w:r w:rsidR="001F6CF4">
        <w:rPr>
          <w:b/>
        </w:rPr>
        <w:t xml:space="preserve"> </w:t>
      </w:r>
    </w:p>
    <w:p w14:paraId="317F9D0C" w14:textId="293718A7" w:rsidR="001F6CF4" w:rsidRPr="001F6CF4" w:rsidRDefault="00524650" w:rsidP="001F6CF4">
      <w:pPr>
        <w:pStyle w:val="BodyText"/>
      </w:pPr>
      <w:r>
        <w:t>The data set that is set as the default, Afghanistan, has a large jump in life expectancy in 2014. It would be interesting to know more.</w:t>
      </w:r>
    </w:p>
    <w:p w14:paraId="5FE89721" w14:textId="06ECCCD0" w:rsidR="00217406" w:rsidRDefault="004E4CC4">
      <w:pPr>
        <w:pStyle w:val="BodyText"/>
        <w:rPr>
          <w:b/>
        </w:rPr>
      </w:pPr>
      <w:r>
        <w:rPr>
          <w:b/>
        </w:rPr>
        <w:t>What was this project’s main story?</w:t>
      </w:r>
    </w:p>
    <w:p w14:paraId="4579FEC9" w14:textId="0C1604B5" w:rsidR="001F6CF4" w:rsidRPr="001F6CF4" w:rsidRDefault="00524650">
      <w:pPr>
        <w:pStyle w:val="BodyText"/>
        <w:rPr>
          <w:bCs/>
        </w:rPr>
      </w:pPr>
      <w:r>
        <w:rPr>
          <w:bCs/>
        </w:rPr>
        <w:t>This project shows life expectancy by country on the main visualization with a few additional variables in the data tab.</w:t>
      </w:r>
    </w:p>
    <w:p w14:paraId="78FABC8E" w14:textId="2070156D" w:rsidR="00217406" w:rsidRDefault="004E4CC4">
      <w:pPr>
        <w:pStyle w:val="BodyText"/>
        <w:rPr>
          <w:b/>
        </w:rPr>
      </w:pPr>
      <w:r>
        <w:rPr>
          <w:b/>
        </w:rPr>
        <w:t>What were some areas of improvement?</w:t>
      </w:r>
    </w:p>
    <w:p w14:paraId="3DBD19C6" w14:textId="5217E903" w:rsidR="00524650" w:rsidRPr="00524650" w:rsidRDefault="00524650">
      <w:pPr>
        <w:pStyle w:val="BodyText"/>
        <w:rPr>
          <w:bCs/>
        </w:rPr>
      </w:pPr>
      <w:r>
        <w:rPr>
          <w:bCs/>
        </w:rPr>
        <w:t xml:space="preserve">There is not text or explanation of what the tool is used for, though it is easy enough to understand once you begin to play with it. There is other data that has been collected but </w:t>
      </w:r>
      <w:proofErr w:type="gramStart"/>
      <w:r>
        <w:rPr>
          <w:bCs/>
        </w:rPr>
        <w:t>is are</w:t>
      </w:r>
      <w:proofErr w:type="gramEnd"/>
      <w:r>
        <w:rPr>
          <w:bCs/>
        </w:rPr>
        <w:t xml:space="preserve"> not used in any of the visualizations. This makes it possible for the user to collect data from the tool and analyze further external to this tool, but it would be more useful to be able to visualize the additional data here.</w:t>
      </w:r>
    </w:p>
    <w:p w14:paraId="46207F2F" w14:textId="7B45BEFE" w:rsidR="00217406" w:rsidRDefault="004E4CC4">
      <w:pPr>
        <w:pStyle w:val="BodyText"/>
        <w:rPr>
          <w:b/>
        </w:rPr>
      </w:pPr>
      <w:r>
        <w:rPr>
          <w:b/>
        </w:rPr>
        <w:t>What elements would you add to this project?</w:t>
      </w:r>
    </w:p>
    <w:p w14:paraId="246C3788" w14:textId="6BCBED18" w:rsidR="001F6CF4" w:rsidRPr="001F6CF4" w:rsidRDefault="00524650">
      <w:pPr>
        <w:pStyle w:val="BodyText"/>
        <w:rPr>
          <w:bCs/>
        </w:rPr>
      </w:pPr>
      <w:r>
        <w:rPr>
          <w:bCs/>
        </w:rPr>
        <w:t xml:space="preserve">Adding the ability to </w:t>
      </w:r>
      <w:r w:rsidR="00060489">
        <w:rPr>
          <w:bCs/>
        </w:rPr>
        <w:t>utilize the other variables collected in data exploration.</w:t>
      </w:r>
    </w:p>
    <w:p w14:paraId="67BC019E" w14:textId="45A5A47F" w:rsidR="00217406" w:rsidRDefault="004E4CC4">
      <w:pPr>
        <w:pStyle w:val="BodyText"/>
        <w:rPr>
          <w:b/>
        </w:rPr>
      </w:pPr>
      <w:r>
        <w:rPr>
          <w:b/>
        </w:rPr>
        <w:t>What were some successful elements of this project?</w:t>
      </w:r>
    </w:p>
    <w:p w14:paraId="7EA46DF4" w14:textId="63CE67D1" w:rsidR="006A0728" w:rsidRPr="006A0728" w:rsidRDefault="00060489">
      <w:pPr>
        <w:pStyle w:val="BodyText"/>
      </w:pPr>
      <w:r>
        <w:lastRenderedPageBreak/>
        <w:t>The customizability of the visualizations is a nice touch. If I were building a presentation and wanted to use screenshots from this tool, I could use the options provided to make it fit the theme of my presentation better.</w:t>
      </w:r>
    </w:p>
    <w:p w14:paraId="3296F88B" w14:textId="55C94873" w:rsidR="00217406" w:rsidRDefault="004E4CC4">
      <w:pPr>
        <w:pStyle w:val="BodyText"/>
        <w:rPr>
          <w:b/>
        </w:rPr>
      </w:pPr>
      <w:r>
        <w:rPr>
          <w:b/>
        </w:rPr>
        <w:t>Any oth</w:t>
      </w:r>
      <w:r>
        <w:rPr>
          <w:b/>
        </w:rPr>
        <w:t>er thoughts you would like to convey to your peer?</w:t>
      </w:r>
    </w:p>
    <w:p w14:paraId="25ED4363" w14:textId="402E3423" w:rsidR="006A0728" w:rsidRPr="006A0728" w:rsidRDefault="00060489">
      <w:pPr>
        <w:pStyle w:val="BodyText"/>
        <w:rPr>
          <w:bCs/>
        </w:rPr>
      </w:pPr>
      <w:r>
        <w:rPr>
          <w:bCs/>
        </w:rPr>
        <w:t xml:space="preserve">This project is functional and provides many countries to choose from when analyzing the target variable, life expectancy. This makes it useful for a wide audience. I wish that the other variables collected, as seen in the “data” tab, were able to be used in the visualization as well to better understand the trends taking place. </w:t>
      </w:r>
      <w:proofErr w:type="gramStart"/>
      <w:r>
        <w:rPr>
          <w:bCs/>
        </w:rPr>
        <w:t>Overall</w:t>
      </w:r>
      <w:proofErr w:type="gramEnd"/>
      <w:r>
        <w:rPr>
          <w:bCs/>
        </w:rPr>
        <w:t xml:space="preserve"> the project is clear to understand and does what it sets out to do. Good job.</w:t>
      </w:r>
    </w:p>
    <w:sectPr w:rsidR="006A0728" w:rsidRPr="006A07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C632F" w14:textId="77777777" w:rsidR="004E4CC4" w:rsidRDefault="004E4CC4">
      <w:pPr>
        <w:spacing w:after="0"/>
      </w:pPr>
      <w:r>
        <w:separator/>
      </w:r>
    </w:p>
  </w:endnote>
  <w:endnote w:type="continuationSeparator" w:id="0">
    <w:p w14:paraId="4B54E3E6" w14:textId="77777777" w:rsidR="004E4CC4" w:rsidRDefault="004E4C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9C109" w14:textId="77777777" w:rsidR="004E4CC4" w:rsidRDefault="004E4CC4">
      <w:r>
        <w:separator/>
      </w:r>
    </w:p>
  </w:footnote>
  <w:footnote w:type="continuationSeparator" w:id="0">
    <w:p w14:paraId="34DC6DF8" w14:textId="77777777" w:rsidR="004E4CC4" w:rsidRDefault="004E4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582CE"/>
    <w:multiLevelType w:val="multilevel"/>
    <w:tmpl w:val="911C4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80497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845099792">
    <w:abstractNumId w:val="1"/>
  </w:num>
  <w:num w:numId="2" w16cid:durableId="17116076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0489"/>
    <w:rsid w:val="001F6CF4"/>
    <w:rsid w:val="00217406"/>
    <w:rsid w:val="004E29B3"/>
    <w:rsid w:val="004E4CC4"/>
    <w:rsid w:val="00524650"/>
    <w:rsid w:val="00590D07"/>
    <w:rsid w:val="006A0728"/>
    <w:rsid w:val="00784D58"/>
    <w:rsid w:val="008D6863"/>
    <w:rsid w:val="00931BFE"/>
    <w:rsid w:val="00AC59AC"/>
    <w:rsid w:val="00B86B75"/>
    <w:rsid w:val="00BC48D5"/>
    <w:rsid w:val="00C36279"/>
    <w:rsid w:val="00CB452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D5C26"/>
  <w15:docId w15:val="{50DE16AE-A06F-4BBF-8F10-CEE85B78E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AC59A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3443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451</Words>
  <Characters>257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Austin S.</dc:creator>
  <cp:lastModifiedBy>Austin S.</cp:lastModifiedBy>
  <cp:revision>3</cp:revision>
  <dcterms:created xsi:type="dcterms:W3CDTF">2022-05-07T00:40:00Z</dcterms:created>
  <dcterms:modified xsi:type="dcterms:W3CDTF">2022-05-07T00:55:00Z</dcterms:modified>
</cp:coreProperties>
</file>